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44"/>
        <w:gridCol w:w="2430"/>
        <w:gridCol w:w="2430"/>
        <w:gridCol w:w="1800"/>
        <w:gridCol w:w="2790"/>
        <w:gridCol w:w="2610"/>
        <w:gridCol w:w="5252"/>
      </w:tblGrid>
      <w:tr w:rsidR="00951D15" w:rsidRPr="004412AD" w:rsidTr="00A40338">
        <w:trPr>
          <w:trHeight w:val="533"/>
        </w:trPr>
        <w:tc>
          <w:tcPr>
            <w:tcW w:w="1344" w:type="dxa"/>
            <w:vAlign w:val="center"/>
          </w:tcPr>
          <w:p w:rsidR="004412AD" w:rsidRPr="004412AD" w:rsidRDefault="004412AD" w:rsidP="004412AD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LARAVEL</w:t>
            </w:r>
          </w:p>
        </w:tc>
        <w:tc>
          <w:tcPr>
            <w:tcW w:w="2430" w:type="dxa"/>
            <w:vAlign w:val="center"/>
          </w:tcPr>
          <w:p w:rsidR="004412AD" w:rsidRPr="004412AD" w:rsidRDefault="004412AD" w:rsidP="004412AD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CODEIGNITER</w:t>
            </w:r>
          </w:p>
        </w:tc>
        <w:tc>
          <w:tcPr>
            <w:tcW w:w="2430" w:type="dxa"/>
            <w:vAlign w:val="center"/>
          </w:tcPr>
          <w:p w:rsidR="004412AD" w:rsidRPr="004412AD" w:rsidRDefault="004412AD" w:rsidP="004412AD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YMFONY</w:t>
            </w:r>
          </w:p>
        </w:tc>
        <w:tc>
          <w:tcPr>
            <w:tcW w:w="1800" w:type="dxa"/>
            <w:vAlign w:val="center"/>
          </w:tcPr>
          <w:p w:rsidR="004412AD" w:rsidRPr="004412AD" w:rsidRDefault="004412AD" w:rsidP="004412AD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DJANGO</w:t>
            </w:r>
          </w:p>
        </w:tc>
        <w:tc>
          <w:tcPr>
            <w:tcW w:w="2790" w:type="dxa"/>
            <w:vAlign w:val="center"/>
          </w:tcPr>
          <w:p w:rsidR="004412AD" w:rsidRPr="004412AD" w:rsidRDefault="004412AD" w:rsidP="004412AD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SPRING</w:t>
            </w:r>
          </w:p>
        </w:tc>
        <w:tc>
          <w:tcPr>
            <w:tcW w:w="2610" w:type="dxa"/>
            <w:vAlign w:val="center"/>
          </w:tcPr>
          <w:p w:rsidR="004412AD" w:rsidRPr="004412AD" w:rsidRDefault="004412AD" w:rsidP="004412AD">
            <w:pPr>
              <w:rPr>
                <w:rFonts w:asciiTheme="majorHAnsi" w:hAnsiTheme="majorHAnsi" w:cstheme="majorHAnsi"/>
                <w:b/>
              </w:rPr>
            </w:pPr>
            <w:r w:rsidRPr="004412AD">
              <w:rPr>
                <w:rFonts w:asciiTheme="majorHAnsi" w:hAnsiTheme="majorHAnsi" w:cstheme="majorHAnsi"/>
                <w:b/>
              </w:rPr>
              <w:t>RUBY ON RAILS</w:t>
            </w:r>
          </w:p>
        </w:tc>
        <w:tc>
          <w:tcPr>
            <w:tcW w:w="5252" w:type="dxa"/>
            <w:vAlign w:val="center"/>
          </w:tcPr>
          <w:p w:rsidR="004412AD" w:rsidRPr="004412AD" w:rsidRDefault="00B86477" w:rsidP="004412AD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JCODE</w:t>
            </w:r>
          </w:p>
        </w:tc>
      </w:tr>
      <w:tr w:rsidR="00951D15" w:rsidRPr="004412AD" w:rsidTr="00A40338">
        <w:trPr>
          <w:trHeight w:val="9433"/>
        </w:trPr>
        <w:tc>
          <w:tcPr>
            <w:tcW w:w="1344" w:type="dxa"/>
          </w:tcPr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ootstrap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atabas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esourc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out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orag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</w:tc>
        <w:tc>
          <w:tcPr>
            <w:tcW w:w="2430" w:type="dxa"/>
          </w:tcPr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licatio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ach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fi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ook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og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hird_party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ystem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r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font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anguag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user_guide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download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imag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_stati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ibutin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databas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BB3E95" w:rsidP="00735E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4412AD" w:rsidRPr="004412AD">
              <w:rPr>
                <w:rFonts w:asciiTheme="majorHAnsi" w:hAnsiTheme="majorHAnsi" w:cstheme="majorHAnsi"/>
              </w:rPr>
              <w:t>documentation</w:t>
            </w:r>
            <w:r w:rsidR="004412AD"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general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installatio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librari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overview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tutorial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</w:tc>
        <w:tc>
          <w:tcPr>
            <w:tcW w:w="2430" w:type="dxa"/>
          </w:tcPr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ach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sol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src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Acm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Resourc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view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web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ar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mp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</w:tc>
        <w:tc>
          <w:tcPr>
            <w:tcW w:w="1800" w:type="dxa"/>
          </w:tcPr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etting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ourc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ru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edia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stati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tati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mplate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</w:tc>
        <w:tc>
          <w:tcPr>
            <w:tcW w:w="2790" w:type="dxa"/>
          </w:tcPr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src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ai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fi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controller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dto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exceptio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model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repository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curity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service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util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</w:tc>
        <w:tc>
          <w:tcPr>
            <w:tcW w:w="2610" w:type="dxa"/>
          </w:tcPr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app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controller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helper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model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  <w:t>- view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  <w:t>- layout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mponents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bin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confi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db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do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ib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log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public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script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test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4412AD">
              <w:rPr>
                <w:rFonts w:asciiTheme="majorHAnsi" w:hAnsiTheme="majorHAnsi" w:cstheme="majorHAnsi"/>
              </w:rPr>
              <w:t>tmp</w:t>
            </w:r>
            <w:proofErr w:type="spellEnd"/>
            <w:r w:rsidRPr="004412AD">
              <w:rPr>
                <w:rFonts w:asciiTheme="majorHAnsi" w:hAnsiTheme="majorHAnsi" w:cstheme="majorHAnsi"/>
              </w:rPr>
              <w:t>/</w:t>
            </w:r>
          </w:p>
          <w:p w:rsidR="004412AD" w:rsidRPr="004412AD" w:rsidRDefault="004412A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>- vendor</w:t>
            </w:r>
            <w:r w:rsidRPr="004412AD">
              <w:rPr>
                <w:rFonts w:asciiTheme="majorHAnsi" w:hAnsiTheme="majorHAnsi" w:cstheme="majorHAnsi"/>
              </w:rPr>
              <w:t>/</w:t>
            </w:r>
          </w:p>
        </w:tc>
        <w:tc>
          <w:tcPr>
            <w:tcW w:w="5252" w:type="dxa"/>
          </w:tcPr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tylesheets</w:t>
            </w:r>
            <w:r w:rsidR="00F5738D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A72D06" w:rsidRDefault="00A72D06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javascripts</w:t>
            </w:r>
            <w:proofErr w:type="spellEnd"/>
            <w:r w:rsidR="00F5738D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A72D06" w:rsidRDefault="00A72D06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161CF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ownloads/</w:t>
            </w:r>
          </w:p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s/</w:t>
            </w:r>
          </w:p>
          <w:p w:rsidR="0022683A" w:rsidRDefault="0022683A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mplateName</w:t>
            </w:r>
            <w:proofErr w:type="spellEnd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]/</w:t>
            </w:r>
          </w:p>
          <w:p w:rsidR="00F5738D" w:rsidRDefault="00F5738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header.tpl</w:t>
            </w:r>
          </w:p>
          <w:p w:rsidR="00F5738D" w:rsidRDefault="00F5738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footer.tpl</w:t>
            </w:r>
          </w:p>
          <w:p w:rsidR="00951D15" w:rsidRDefault="00951D15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ds/</w:t>
            </w:r>
          </w:p>
          <w:p w:rsidR="0022683A" w:rsidRDefault="0022683A" w:rsidP="00DA310D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index.php</w:t>
            </w:r>
          </w:p>
          <w:p w:rsidR="00F5738D" w:rsidRDefault="00F5738D" w:rsidP="00DA310D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.htaccess</w:t>
            </w:r>
          </w:p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/</w:t>
            </w:r>
          </w:p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</w:t>
            </w:r>
            <w:r w:rsidR="00DA310D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22683A" w:rsidRDefault="0022683A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sys.conf</w:t>
            </w:r>
          </w:p>
          <w:p w:rsidR="0022683A" w:rsidRDefault="0022683A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user.conf</w:t>
            </w:r>
          </w:p>
          <w:p w:rsidR="00B86477" w:rsidRDefault="00B86477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="00BB3E95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database/</w:t>
            </w:r>
          </w:p>
          <w:p w:rsidR="0022683A" w:rsidRDefault="0022683A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db.sys</w:t>
            </w:r>
          </w:p>
          <w:p w:rsidR="00F5738D" w:rsidRDefault="00F5738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/</w:t>
            </w:r>
          </w:p>
          <w:p w:rsidR="00DA310D" w:rsidRDefault="00B86477" w:rsidP="00FA21C6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="00BB3E95">
              <w:rPr>
                <w:rFonts w:asciiTheme="majorHAnsi" w:hAnsiTheme="majorHAnsi" w:cstheme="majorHAnsi"/>
              </w:rPr>
              <w:t xml:space="preserve">- </w:t>
            </w:r>
            <w:r w:rsidR="00BB3E95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[timestamp].cch</w:t>
            </w:r>
          </w:p>
          <w:p w:rsidR="00BB3E95" w:rsidRDefault="00BB3E95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english.lang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french.lang</w:t>
            </w:r>
          </w:p>
          <w:p w:rsidR="00DA310D" w:rsidRDefault="00DA310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proofErr w:type="gramStart"/>
            <w:r>
              <w:rPr>
                <w:rFonts w:asciiTheme="majorHAnsi" w:hAnsiTheme="majorHAnsi" w:cstheme="majorHAnsi"/>
              </w:rPr>
              <w:t>yoruba.lang</w:t>
            </w:r>
            <w:proofErr w:type="spellEnd"/>
            <w:proofErr w:type="gramEnd"/>
          </w:p>
          <w:p w:rsidR="00DA310D" w:rsidRDefault="00DA310D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proofErr w:type="gramStart"/>
            <w:r>
              <w:rPr>
                <w:rFonts w:asciiTheme="majorHAnsi" w:hAnsiTheme="majorHAnsi" w:cstheme="majorHAnsi"/>
              </w:rPr>
              <w:t>igbo.lang</w:t>
            </w:r>
            <w:proofErr w:type="spellEnd"/>
            <w:proofErr w:type="gramEnd"/>
          </w:p>
          <w:p w:rsidR="00BB3E95" w:rsidRDefault="00BB3E95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/</w:t>
            </w:r>
          </w:p>
          <w:p w:rsidR="00951D15" w:rsidRDefault="00951D15" w:rsidP="00735E8E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6E7A6A">
              <w:rPr>
                <w:rFonts w:asciiTheme="majorHAnsi" w:hAnsiTheme="majorHAnsi" w:cstheme="majorHAnsi"/>
              </w:rPr>
              <w:t xml:space="preserve"> </w:t>
            </w:r>
            <w:r w:rsidR="006E7A6A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s/</w:t>
            </w:r>
          </w:p>
          <w:p w:rsidR="006E7A6A" w:rsidRDefault="006E7A6A" w:rsidP="00735E8E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[</w:t>
            </w:r>
            <w:proofErr w:type="spellStart"/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App</w:t>
            </w:r>
            <w:r w:rsidR="0022683A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Name</w:t>
            </w:r>
            <w:proofErr w:type="spellEnd"/>
            <w:r w:rsidR="0022683A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]/</w:t>
            </w:r>
          </w:p>
          <w:p w:rsidR="0022683A" w:rsidRPr="006B73AB" w:rsidRDefault="006B73AB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="0022683A"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public/</w:t>
            </w:r>
          </w:p>
          <w:p w:rsidR="00FA21C6" w:rsidRDefault="006B73AB" w:rsidP="00FA21C6">
            <w:pPr>
              <w:pStyle w:val="ListParagraph"/>
              <w:ind w:left="1800"/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images/</w:t>
            </w:r>
          </w:p>
          <w:p w:rsidR="006B73AB" w:rsidRPr="00F5738D" w:rsidRDefault="006B73AB" w:rsidP="00FA21C6">
            <w:pPr>
              <w:pStyle w:val="ListParagraph"/>
              <w:ind w:left="1800"/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</w:p>
          <w:p w:rsidR="006B73AB" w:rsidRDefault="006B73AB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system</w:t>
            </w:r>
            <w:r w:rsidR="0022683A"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6B73AB" w:rsidRDefault="006B73AB" w:rsidP="006B73AB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onfigs/</w:t>
            </w:r>
          </w:p>
          <w:p w:rsidR="006B73AB" w:rsidRDefault="006B73AB" w:rsidP="006B73AB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proofErr w:type="spellStart"/>
            <w:r>
              <w:rPr>
                <w:rFonts w:asciiTheme="majorHAnsi" w:hAnsiTheme="majorHAnsi" w:cstheme="majorHAnsi"/>
              </w:rPr>
              <w:t>app.conf</w:t>
            </w:r>
            <w:proofErr w:type="spellEnd"/>
          </w:p>
          <w:p w:rsidR="006B73AB" w:rsidRDefault="006B73AB" w:rsidP="006B73AB">
            <w:pPr>
              <w:rPr>
                <w:rFonts w:asciiTheme="majorHAnsi" w:hAnsiTheme="majorHAnsi" w:cstheme="majorHAnsi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>- user.conf</w:t>
            </w:r>
          </w:p>
          <w:p w:rsidR="006B73AB" w:rsidRDefault="006B73AB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functions or hooks</w:t>
            </w:r>
          </w:p>
          <w:p w:rsidR="00A72D06" w:rsidRDefault="00A72D06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lastRenderedPageBreak/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A72D06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ibraries</w:t>
            </w:r>
            <w:r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/</w:t>
            </w:r>
          </w:p>
          <w:p w:rsidR="006B73AB" w:rsidRDefault="006B73AB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="0022683A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cache/</w:t>
            </w:r>
          </w:p>
          <w:p w:rsidR="0022683A" w:rsidRDefault="006B73AB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="0022683A"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ogs/</w:t>
            </w:r>
          </w:p>
          <w:p w:rsidR="006B73AB" w:rsidRPr="00F5738D" w:rsidRDefault="006B73AB" w:rsidP="006B73AB">
            <w:pPr>
              <w:rPr>
                <w:rFonts w:asciiTheme="majorHAnsi" w:hAnsiTheme="majorHAnsi" w:cstheme="majorHAnsi"/>
                <w:shd w:val="clear" w:color="auto" w:fill="BDD6EE" w:themeFill="accent5" w:themeFillTint="66"/>
              </w:rPr>
            </w:pP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 w:rsidRPr="004412AD">
              <w:rPr>
                <w:rFonts w:asciiTheme="majorHAnsi" w:hAnsiTheme="majorHAnsi" w:cstheme="majorHAnsi"/>
              </w:rPr>
              <w:tab/>
            </w:r>
            <w:r>
              <w:rPr>
                <w:rFonts w:asciiTheme="majorHAnsi" w:hAnsiTheme="majorHAnsi" w:cstheme="majorHAnsi"/>
              </w:rPr>
              <w:t xml:space="preserve">- </w:t>
            </w:r>
            <w:r w:rsidRPr="006B73AB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languages/</w:t>
            </w:r>
          </w:p>
          <w:p w:rsidR="00DA310D" w:rsidRDefault="00DA310D" w:rsidP="00DA310D">
            <w:pPr>
              <w:rPr>
                <w:rFonts w:asciiTheme="majorHAnsi" w:hAnsiTheme="majorHAnsi" w:cstheme="majorHAnsi"/>
              </w:rPr>
            </w:pPr>
          </w:p>
          <w:p w:rsidR="00DA310D" w:rsidRDefault="00DA310D" w:rsidP="00DA310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.htaccess</w:t>
            </w:r>
          </w:p>
          <w:p w:rsidR="00DA310D" w:rsidRPr="00DA310D" w:rsidRDefault="00DA310D" w:rsidP="00DA310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F5738D">
              <w:rPr>
                <w:rFonts w:asciiTheme="majorHAnsi" w:hAnsiTheme="majorHAnsi" w:cstheme="majorHAnsi"/>
                <w:shd w:val="clear" w:color="auto" w:fill="BDD6EE" w:themeFill="accent5" w:themeFillTint="66"/>
              </w:rPr>
              <w:t>tests/</w:t>
            </w:r>
          </w:p>
        </w:tc>
      </w:tr>
    </w:tbl>
    <w:p w:rsidR="009178ED" w:rsidRDefault="009178ED" w:rsidP="00A40338">
      <w:pPr>
        <w:tabs>
          <w:tab w:val="left" w:pos="270"/>
        </w:tabs>
        <w:rPr>
          <w:rFonts w:asciiTheme="majorHAnsi" w:hAnsiTheme="majorHAnsi" w:cstheme="majorHAnsi"/>
        </w:rPr>
      </w:pPr>
    </w:p>
    <w:p w:rsidR="00A40338" w:rsidRDefault="00A4033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lastRenderedPageBreak/>
        <w:t>Laravel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Flexbox &amp; CSS Grid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Frontend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ab/>
        <w:t>- HTML Structure and tag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ab/>
        <w:t>- CSS Structure and tags, CSS Variable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ab/>
        <w:t xml:space="preserve">- </w:t>
      </w:r>
      <w:proofErr w:type="spellStart"/>
      <w:r w:rsidRPr="00A40338">
        <w:rPr>
          <w:rFonts w:asciiTheme="majorHAnsi" w:hAnsiTheme="majorHAnsi" w:cstheme="majorHAnsi"/>
        </w:rPr>
        <w:t>Javascript</w:t>
      </w:r>
      <w:proofErr w:type="spellEnd"/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ab/>
        <w:t>- Data type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Backend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ab/>
        <w:t>- MySQL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ab/>
        <w:t>-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</w:p>
    <w:p w:rsidR="00A40338" w:rsidRPr="00A40338" w:rsidRDefault="00A40338" w:rsidP="00A40338">
      <w:pPr>
        <w:rPr>
          <w:rFonts w:asciiTheme="majorHAnsi" w:hAnsiTheme="majorHAnsi" w:cstheme="majorHAnsi"/>
        </w:rPr>
      </w:pP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Framework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1. Laravel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2. CodeIgniter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 xml:space="preserve">3. </w:t>
      </w:r>
      <w:proofErr w:type="spellStart"/>
      <w:r w:rsidRPr="00A40338">
        <w:rPr>
          <w:rFonts w:asciiTheme="majorHAnsi" w:hAnsiTheme="majorHAnsi" w:cstheme="majorHAnsi"/>
        </w:rPr>
        <w:t>Symfony</w:t>
      </w:r>
      <w:proofErr w:type="spellEnd"/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4. Meteor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5. Flask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6. Django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7. Spring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8. Expres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9. Ruby on Rail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10. Asp.Net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lastRenderedPageBreak/>
        <w:t>Features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1. URL Routing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2. Database Manipulation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3. Templating</w:t>
      </w:r>
    </w:p>
    <w:p w:rsidR="00A40338" w:rsidRPr="00A40338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4. Security</w:t>
      </w:r>
    </w:p>
    <w:p w:rsidR="009178ED" w:rsidRDefault="00A40338" w:rsidP="00A40338">
      <w:pPr>
        <w:rPr>
          <w:rFonts w:asciiTheme="majorHAnsi" w:hAnsiTheme="majorHAnsi" w:cstheme="majorHAnsi"/>
        </w:rPr>
      </w:pPr>
      <w:r w:rsidRPr="00A40338">
        <w:rPr>
          <w:rFonts w:asciiTheme="majorHAnsi" w:hAnsiTheme="majorHAnsi" w:cstheme="majorHAnsi"/>
        </w:rPr>
        <w:t>5.</w:t>
      </w:r>
      <w:bookmarkStart w:id="0" w:name="_GoBack"/>
      <w:bookmarkEnd w:id="0"/>
    </w:p>
    <w:p w:rsidR="009178ED" w:rsidRPr="004412AD" w:rsidRDefault="009178ED">
      <w:pPr>
        <w:rPr>
          <w:rFonts w:asciiTheme="majorHAnsi" w:hAnsiTheme="majorHAnsi" w:cstheme="majorHAnsi"/>
        </w:rPr>
      </w:pPr>
    </w:p>
    <w:sectPr w:rsidR="009178ED" w:rsidRPr="004412AD" w:rsidSect="00A40338">
      <w:pgSz w:w="20160" w:h="12960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1057A"/>
    <w:multiLevelType w:val="hybridMultilevel"/>
    <w:tmpl w:val="B248235C"/>
    <w:lvl w:ilvl="0" w:tplc="DA5C8E04">
      <w:start w:val="104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s7QwtzCzMDAwtjBS0lEKTi0uzszPAykwrAUAhGP1xywAAAA="/>
  </w:docVars>
  <w:rsids>
    <w:rsidRoot w:val="00735E8E"/>
    <w:rsid w:val="00161CFB"/>
    <w:rsid w:val="0022683A"/>
    <w:rsid w:val="004412AD"/>
    <w:rsid w:val="006B73AB"/>
    <w:rsid w:val="006E7A6A"/>
    <w:rsid w:val="00735E8E"/>
    <w:rsid w:val="008B2F6B"/>
    <w:rsid w:val="009178ED"/>
    <w:rsid w:val="00951D15"/>
    <w:rsid w:val="00A40338"/>
    <w:rsid w:val="00A72D06"/>
    <w:rsid w:val="00B86477"/>
    <w:rsid w:val="00BB3E95"/>
    <w:rsid w:val="00DA310D"/>
    <w:rsid w:val="00F5738D"/>
    <w:rsid w:val="00F859E6"/>
    <w:rsid w:val="00FA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C952"/>
  <w15:chartTrackingRefBased/>
  <w15:docId w15:val="{963D4252-35C0-45F2-97F8-DAE724164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5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5</TotalTime>
  <Pages>4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 Ilukhor</dc:creator>
  <cp:keywords/>
  <dc:description/>
  <cp:lastModifiedBy>Godwin Ilukhor</cp:lastModifiedBy>
  <cp:revision>4</cp:revision>
  <dcterms:created xsi:type="dcterms:W3CDTF">2019-11-02T12:04:00Z</dcterms:created>
  <dcterms:modified xsi:type="dcterms:W3CDTF">2019-11-04T11:55:00Z</dcterms:modified>
</cp:coreProperties>
</file>